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pain</w:t>
      </w:r>
      <w:r>
        <w:t xml:space="preserve"> </w:t>
      </w:r>
      <w:r>
        <w:t xml:space="preserve">Madrid</w:t>
      </w:r>
    </w:p>
    <w:bookmarkStart w:id="20" w:name="Xd67b8ec718ef05755c1780e2aceb0bbe492beed"/>
    <w:p>
      <w:pPr>
        <w:pStyle w:val="Heading1"/>
      </w:pPr>
      <w:r>
        <w:t xml:space="preserve">Internship Application Letter for Industrial Engineer Position</w:t>
      </w:r>
    </w:p>
    <w:p>
      <w:pPr>
        <w:pStyle w:val="FirstParagraph"/>
      </w:pPr>
      <w:r>
        <w:t xml:space="preserve">Submitted in pursuit of an Industrial Engineering Internship Opportunity in Madrid, Spain</w:t>
      </w:r>
    </w:p>
    <w:bookmarkEnd w:id="20"/>
    <w:p>
      <w:pPr>
        <w:pStyle w:val="BodyText"/>
      </w:pPr>
      <w:r>
        <w:t xml:space="preserve">Dear Hiring Manager,</w:t>
      </w:r>
    </w:p>
    <w:p>
      <w:pPr>
        <w:pStyle w:val="BodyText"/>
      </w:pPr>
      <w:r>
        <w:t xml:space="preserve">I am writing to express my enthusiastic interest in the Industrial Engineer Internship position at [Company Name], as advertised on [Platform where job was found - e.g., LinkedIn, company website, Madrid Chamber of Commerce]. As a highly motivated final-year Industrial Engineering student at Universidad Politécnica de Madrid (UPM), with a strong academic foundation and a deep passion for optimizing complex systems within Spain's dynamic industrial landscape, I am confident that my skills align precisely with the requirements of this role and the strategic objectives of your esteemed organization in Madrid.</w:t>
      </w:r>
    </w:p>
    <w:p>
      <w:pPr>
        <w:pStyle w:val="BodyText"/>
      </w:pPr>
      <w:r>
        <w:t xml:space="preserve">Madrid, as the economic heart of Spain and a global hub for innovation, presents an unparalleled environment for applying Industrial Engineering principles. The city's unique blend of established manufacturing giants (such as those in automotive supply chains at Parque Tecnológico de Boadilla del Monte) alongside rapidly growing tech-driven logistics firms creates a fertile ground for impactful process improvement. My academic journey at UPM has been meticulously designed to equip me with the technical competencies and contextual understanding necessary to thrive in this setting. Courses such as Advanced Production Planning, Lean Manufacturing Systems, Industrial Logistics &amp; Supply Chain Management, and Data Analytics for Operations have provided me with robust theoretical frameworks directly applicable to the challenges faced by leading companies operating within Spain Madrid.</w:t>
      </w:r>
    </w:p>
    <w:p>
      <w:pPr>
        <w:pStyle w:val="BodyText"/>
      </w:pPr>
      <w:r>
        <w:t xml:space="preserve">My academic projects consistently reflect a commitment to solving real-world problems relevant to Madrid's industrial ecosystem. For instance, in my capstone project focused on "Optimizing Warehouse Operations for a Logistics Provider in the Community of Madrid," I conducted a detailed process mapping analysis of their fulfillment center in Leganés. Utilizing simulation software (Arena) and applying Lean Six Sigma principles, I identified bottlenecks causing an average 15% delay in order dispatch during peak hours. My proposed solution – implementing a zone-based picking strategy combined with dynamic slotting based on demand forecasting – was projected to reduce processing time by 22% and decrease operational costs by €48,000 annually. This project wasn't just theoretical; it required understanding the specific logistics infrastructure challenges prevalent in the Madrid region, including last-mile delivery complexities within the city's dense urban environment and adherence to Spain's evolving sustainability regulations (such as Royal Decree 1627/2015 on waste management).</w:t>
      </w:r>
    </w:p>
    <w:p>
      <w:pPr>
        <w:pStyle w:val="BodyText"/>
      </w:pPr>
      <w:r>
        <w:t xml:space="preserve">Furthermore, my internship experience at [Previous Company Name - e.g., a Spanish manufacturing SME in Alcobendas] provided me with hands-on exposure to industrial engineering practices within the Spanish business context. I supported the production team in analyzing machine downtime data, contributing to a 9% reduction in Overall Equipment Effectiveness (OEE) losses through root cause analysis and implementing preventive maintenance scheduling protocols. This experience taught me invaluable lessons about Spanish workplace dynamics – emphasizing clear communication, respect for hierarchy while fostering collaborative problem-solving ("trabajo en equipo"), and the importance of adapting technical solutions to fit specific operational realities, a crucial skill within Spain's diverse industrial sector.</w:t>
      </w:r>
    </w:p>
    <w:p>
      <w:pPr>
        <w:pStyle w:val="BodyText"/>
      </w:pPr>
      <w:r>
        <w:t xml:space="preserve">My proficiency extends beyond core Industrial Engineering tools. I am fluent in Spanish (C1 level) and possess strong English skills (C1), enabling seamless communication with international teams and access to global best practices – a significant asset for any multinational or export-oriented company operating out of Madrid. I am proficient in Microsoft Excel (Power Query, Power Pivot), Python for data analysis, and have foundational knowledge of SAP modules relevant to production planning. Crucially, I understand the importance of cultural intelligence; I actively engage with Spanish business etiquette, value face-to-face meetings as a cornerstone of relationship-building ("relación"), and am committed to contributing positively within Madrid's professional community.</w:t>
      </w:r>
    </w:p>
    <w:p>
      <w:pPr>
        <w:pStyle w:val="BodyText"/>
      </w:pPr>
      <w:r>
        <w:t xml:space="preserve">What particularly excites me about this opportunity at [Company Name] is your company's recognized leadership in [Mention specific area - e.g., sustainable manufacturing, advanced automation integration, or logistics innovation within the Madrid region]. Your recent project on [Specific Project Mentioned on Company Website/News - e.g., "implementing AI-driven predictive maintenance for client facilities"] directly aligns with my academic focus and career aspirations. I am eager to contribute to your team's success by applying my skills in process optimization, data-driven decision-making, and cross-functional collaboration. Working within the vibrant industrial environment of Spain Madrid would provide the perfect context to transition from academic theory to impactful professional practice under the guidance of experienced engineers.</w:t>
      </w:r>
    </w:p>
    <w:p>
      <w:pPr>
        <w:pStyle w:val="BodyText"/>
      </w:pPr>
      <w:r>
        <w:t xml:space="preserve">I am deeply respectful of Spain's rich industrial heritage and its current trajectory towards Industry 4.0 integration, which is particularly evident in Madrid's strategic initiatives like "Madrid Digital" and support for green manufacturing. I am not just seeking an internship; I am seeking a meaningful contribution to the future of industry in Spain, specifically within the dynamic capital city. My proactive attitude, analytical rigor, adaptability within a Spanish cultural context, and genuine enthusiasm for industrial engineering make me an ideal candidate to add immediate value to your team during this Internship period.</w:t>
      </w:r>
    </w:p>
    <w:p>
      <w:pPr>
        <w:pStyle w:val="BodyText"/>
      </w:pPr>
      <w:r>
        <w:t xml:space="preserve">I am confident that my technical skills, practical experience grounded in the Madrid industrial reality, language abilities, and strong work ethic would allow me to make a significant contribution from day one. I am eager to learn from your experts and immerse myself in the innovative practices of your organization. Thank you for considering my application as part of your Industrial Engineer Internship program in Spain Madrid.</w:t>
      </w:r>
    </w:p>
    <w:p>
      <w:pPr>
        <w:pStyle w:val="BodyText"/>
      </w:pPr>
      <w:r>
        <w:t xml:space="preserve">I have attached my detailed Curriculum Vitae for your review and welcome the opportunity to discuss how my qualifications can benefit [Company Name] at your earliest convenience. I am available for an interview at your convenience, including virtual meetings or in-person sessions within Madrid.</w:t>
      </w:r>
    </w:p>
    <w:p>
      <w:pPr>
        <w:pStyle w:val="BodyText"/>
      </w:pPr>
      <w:r>
        <w:t xml:space="preserve">Sincerely,</w:t>
      </w:r>
    </w:p>
    <w:p>
      <w:pPr>
        <w:pStyle w:val="BodyText"/>
      </w:pPr>
      <w:r>
        <w:rPr>
          <w:bCs/>
          <w:b/>
        </w:rPr>
        <w:t xml:space="preserve">[Your Full Name]</w:t>
      </w:r>
      <w:r>
        <w:br/>
      </w:r>
      <w:r>
        <w:t xml:space="preserve">Industrial Engineering Student (Expected Graduation: [Month, Year])</w:t>
      </w:r>
      <w:r>
        <w:br/>
      </w:r>
      <w:r>
        <w:t xml:space="preserve">Universidad Politécnica de Madrid (UPM)</w:t>
      </w:r>
      <w:r>
        <w:br/>
      </w:r>
      <w:r>
        <w:t xml:space="preserve">Email: [your.email@domain.com]</w:t>
      </w:r>
      <w:r>
        <w:br/>
      </w:r>
      <w:r>
        <w:t xml:space="preserve">Phone: [+34 XXX XXX XXX]</w:t>
      </w:r>
      <w:r>
        <w:br/>
      </w:r>
      <w:r>
        <w:t xml:space="preserve">LinkedIn: [linkedin.com/in/yourprofile] | Portfolio: [yourportfolio.link]</w:t>
      </w:r>
    </w:p>
    <w:p>
      <w:pPr>
        <w:pStyle w:val="BodyText"/>
      </w:pPr>
      <w:r>
        <w:t xml:space="preserve">Word Count Verification: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Spain Madrid</dc:title>
  <dc:creator/>
  <dc:language>en</dc:language>
  <cp:keywords/>
  <dcterms:created xsi:type="dcterms:W3CDTF">2026-07-17T10:52:43Z</dcterms:created>
  <dcterms:modified xsi:type="dcterms:W3CDTF">2026-07-17T10:52:43Z</dcterms:modified>
</cp:coreProperties>
</file>

<file path=docProps/custom.xml><?xml version="1.0" encoding="utf-8"?>
<Properties xmlns="http://schemas.openxmlformats.org/officeDocument/2006/custom-properties" xmlns:vt="http://schemas.openxmlformats.org/officeDocument/2006/docPropsVTypes"/>
</file>